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Miami</w:t>
      </w:r>
    </w:p>
    <w:bookmarkStart w:id="25" w:name="X43da900f374250ec64a55759d5cbf336ad0a9b6"/>
    <w:p>
      <w:pPr>
        <w:pStyle w:val="Heading1"/>
      </w:pPr>
      <w:r>
        <w:t xml:space="preserve">Cover Letter for Academic Researcher Position in United States Miami</w:t>
      </w:r>
    </w:p>
    <w:p>
      <w:pPr>
        <w:pStyle w:val="FirstParagraph"/>
      </w:pPr>
      <w:r>
        <w:t xml:space="preserve">Dear [Hiring Manager's Name or Department Name],</w:t>
      </w:r>
    </w:p>
    <w:p>
      <w:pPr>
        <w:pStyle w:val="BodyText"/>
      </w:pPr>
      <w:r>
        <w:t xml:space="preserve">I am writing to express my enthusiastic interest in the Academic Researcher position at [University/Organization Name] in the United States Miami. As a dedicated scholar with a robust background in [specific research field, e.g., environmental science, biotechnology, social sciences], I am eager to contribute my expertise to advance innovative research initiatives that align with your institution’s mission and vision. The opportunity to join a dynamic academic community in Miami—a hub of cultural diversity and cutting-edge research—resonates deeply with my professional aspirations. This letter outlines my qualifications, passion for academic inquiry, and how I believe I can thrive as an Academic Researcher in the vibrant ecosystem of United States Miami.</w:t>
      </w:r>
    </w:p>
    <w:bookmarkStart w:id="20" w:name="Xffebf5953b3d31bca048647bbea80d4f112d77b"/>
    <w:p>
      <w:pPr>
        <w:pStyle w:val="Heading2"/>
      </w:pPr>
      <w:r>
        <w:t xml:space="preserve">Academic Background and Research Expertise</w:t>
      </w:r>
    </w:p>
    <w:p>
      <w:pPr>
        <w:pStyle w:val="FirstParagraph"/>
      </w:pPr>
      <w:r>
        <w:t xml:space="preserve">Throughout my academic career, I have cultivated a strong foundation in [specific field], with a focus on [key research areas, e.g., climate change mitigation, computational modeling, or public health policy]. My Ph.D. in [Your Degree] from [Your University] equipped me with advanced analytical skills and a commitment to rigorous scientific inquiry. During my doctoral studies, I led interdisciplinary projects that bridged theoretical frameworks with real-world applications, such as [briefly describe a notable project or publication]. These experiences honed my ability to design experiments, analyze complex datasets, and communicate findings through peer-reviewed publications in high-impact journals like [Journal Names].</w:t>
      </w:r>
    </w:p>
    <w:p>
      <w:pPr>
        <w:pStyle w:val="BodyText"/>
      </w:pPr>
      <w:r>
        <w:t xml:space="preserve">As an Academic Researcher, I have consistently prioritized collaboration across disciplines. For instance, my work on [specific research topic] involved partnerships with [relevant departments or institutions], resulting in a co-authored paper published in [Journal Name] and recognized for its potential to influence policy and practice. This collaborative spirit is central to my approach, as I believe that the most impactful research emerges from shared knowledge and diverse perspectives. In the context of United States Miami, where academia intersects with global challenges such as coastal resilience, healthcare equity, and technological innovation, I am particularly excited about the opportunity to contribute to projects that address regional and international concerns.</w:t>
      </w:r>
    </w:p>
    <w:bookmarkEnd w:id="20"/>
    <w:bookmarkStart w:id="21" w:name="X1cf911a8f84644094f1439c9826e9bb0e028a05"/>
    <w:p>
      <w:pPr>
        <w:pStyle w:val="Heading2"/>
      </w:pPr>
      <w:r>
        <w:t xml:space="preserve">Alignment with United States Miami’s Academic Landscape</w:t>
      </w:r>
    </w:p>
    <w:p>
      <w:pPr>
        <w:pStyle w:val="FirstParagraph"/>
      </w:pPr>
      <w:r>
        <w:t xml:space="preserve">Miami’s unique position as a gateway between North America, Latin America, and the Caribbean offers an unparalleled setting for academic research. The city is home to institutions like [University Name] and [Other University/Organization], which are renowned for their commitment to addressing pressing issues through interdisciplinary research. I am particularly inspired by [specific program, initiative, or faculty member at the institution], as it reflects a dedication to [relevant value or goal, e.g., sustainability, community engagement, or technological advancement]. My background in [your field] and my track record of securing grants from organizations such as [Funding Agency] align closely with these priorities.</w:t>
      </w:r>
    </w:p>
    <w:p>
      <w:pPr>
        <w:pStyle w:val="BodyText"/>
      </w:pPr>
      <w:r>
        <w:t xml:space="preserve">Moreover, Miami’s diverse population provides a rich context for studying social dynamics, cultural interactions, and public health disparities. For example, my research on [relevant topic] has explored how socioeconomic factors influence access to healthcare in urban environments—a theme that directly resonates with the challenges faced by Miami’s communities. I am eager to engage with local stakeholders, including community organizations and governmental bodies, to ensure that my work not only advances scientific knowledge but also addresses tangible needs. This commitment to applied research is a cornerstone of my identity as an Academic Researcher in the United States Miami.</w:t>
      </w:r>
    </w:p>
    <w:bookmarkEnd w:id="21"/>
    <w:bookmarkStart w:id="22" w:name="Xa1a8f30d7884b00ea4c6aee7d4da437b5b8f10f"/>
    <w:p>
      <w:pPr>
        <w:pStyle w:val="Heading2"/>
      </w:pPr>
      <w:r>
        <w:t xml:space="preserve">Teaching, Mentorship, and Professional Development</w:t>
      </w:r>
    </w:p>
    <w:p>
      <w:pPr>
        <w:pStyle w:val="FirstParagraph"/>
      </w:pPr>
      <w:r>
        <w:t xml:space="preserve">While my primary role will be as an Academic Researcher, I am equally passionate about fostering the next generation of scholars. During my postdoctoral fellowship at [Your Institution], I mentored graduate students and led workshops on [specific skill or topic], which enhanced their ability to conduct independent research and communicate findings effectively. My teaching philosophy emphasizes critical thinking, ethical inquiry, and hands-on learning—principles I believe are essential for nurturing well-rounded researchers.</w:t>
      </w:r>
    </w:p>
    <w:p>
      <w:pPr>
        <w:pStyle w:val="BodyText"/>
      </w:pPr>
      <w:r>
        <w:t xml:space="preserve">Additionally, I have actively participated in professional development opportunities, such as [conferences, workshops, or leadership programs], to stay at the forefront of my field. In the United States Miami, I aim to contribute to academic programs by developing new courses or curricula that reflect emerging trends in [your field]. For instance, I could design a seminar on [topic] that integrates global perspectives with local case studies, enriching both student learning and institutional offerings.</w:t>
      </w:r>
    </w:p>
    <w:bookmarkEnd w:id="22"/>
    <w:bookmarkStart w:id="23" w:name="why-united-states-miami"/>
    <w:p>
      <w:pPr>
        <w:pStyle w:val="Heading2"/>
      </w:pPr>
      <w:r>
        <w:t xml:space="preserve">Why United States Miami?</w:t>
      </w:r>
    </w:p>
    <w:p>
      <w:pPr>
        <w:pStyle w:val="FirstParagraph"/>
      </w:pPr>
      <w:r>
        <w:t xml:space="preserve">Choosing to pursue an Academic Researcher role in the United States Miami is a decision rooted in both professional and personal motivations. The city’s dynamic environment, characterized by its cultural vibrancy, economic growth, and innovative spirit, creates an ideal backdrop for academic excellence. Miami’s proximity to [relevant geographic or cultural feature, e.g., the Everglades, the Caribbean] also opens doors for fieldwork and collaborative projects that might not be feasible elsewhere.</w:t>
      </w:r>
    </w:p>
    <w:p>
      <w:pPr>
        <w:pStyle w:val="BodyText"/>
      </w:pPr>
      <w:r>
        <w:t xml:space="preserve">Furthermore, the opportunity to collaborate with a diverse group of scholars and students in Miami would allow me to broaden my own perspectives while contributing to a more inclusive academic community. I am particularly drawn to [specific aspect of the institution or city], which aligns with my values and long-term career goals. As an Academic Researcher, I am committed to fostering an environment where curiosity, creativity, and collaboration thrive—qualities that are deeply embedded in Miami’s academic culture.</w:t>
      </w:r>
    </w:p>
    <w:bookmarkEnd w:id="23"/>
    <w:bookmarkStart w:id="24" w:name="conclusion"/>
    <w:p>
      <w:pPr>
        <w:pStyle w:val="Heading2"/>
      </w:pPr>
      <w:r>
        <w:t xml:space="preserve">Conclusion</w:t>
      </w:r>
    </w:p>
    <w:p>
      <w:pPr>
        <w:pStyle w:val="FirstParagraph"/>
      </w:pPr>
      <w:r>
        <w:t xml:space="preserve">In conclusion, I am confident that my academic background, research expertise, and dedication to mentorship make me a strong candidate for the Academic Researcher position at [University/Organization Name] in the United States Miami. I am eager to contribute to your institution’s mission of advancing knowledge and addressing global challenges while growing as a scholar in this inspiring city. Thank you for considering my application. I would welcome the opportunity to discuss how my skills and experiences align with your needs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United States Miami</dc:title>
  <dc:creator/>
  <dc:language>en</dc:language>
  <cp:keywords/>
  <dcterms:created xsi:type="dcterms:W3CDTF">2026-07-24T00:30:49Z</dcterms:created>
  <dcterms:modified xsi:type="dcterms:W3CDTF">2026-07-24T00:30:49Z</dcterms:modified>
</cp:coreProperties>
</file>

<file path=docProps/custom.xml><?xml version="1.0" encoding="utf-8"?>
<Properties xmlns="http://schemas.openxmlformats.org/officeDocument/2006/custom-properties" xmlns:vt="http://schemas.openxmlformats.org/officeDocument/2006/docPropsVTypes"/>
</file>